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1: Summary Statistics</w:t>
      </w:r>
    </w:p>
    <w:tbl>
      <w:tblPr>
        <w:tblStyle w:val="Table"/>
        <w:tblW w:type="pct" w:w="4733"/>
        <w:tblLook w:firstRow="1" w:lastRow="0" w:firstColumn="0" w:lastColumn="0" w:noHBand="0" w:noVBand="0" w:val="0020"/>
        <w:jc w:val="start"/>
        <w:tblLayout w:type="fixed"/>
        <w:tblCaption w:val="Table 1: Summary Statistics"/>
      </w:tblPr>
      <w:tblGrid>
        <w:gridCol w:w="1330"/>
        <w:gridCol w:w="483"/>
        <w:gridCol w:w="1027"/>
        <w:gridCol w:w="725"/>
        <w:gridCol w:w="1088"/>
        <w:gridCol w:w="604"/>
        <w:gridCol w:w="665"/>
        <w:gridCol w:w="725"/>
        <w:gridCol w:w="84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1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5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68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total_es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.7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.0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p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cov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71.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17.6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46.6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2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16.97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7769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9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9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6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5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ility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9765387.79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361164.7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e+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e+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e+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facilityam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5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6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6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_le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_num_len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6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itability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rage_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0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8T20:40:59Z</dcterms:created>
  <dcterms:modified xsi:type="dcterms:W3CDTF">2024-08-28T20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